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d10ff2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d10ff2b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7:53:5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ElEQVR42s2WMRLEMAgDmXyA//9SP+AkOXdNmptBRZwiTgoNFgu45rFQr/pXVT2l5/7AVc/177+anmkKQqv1sdUryTV1GK8+AnoYxuZdRo+u0bfK6Mky6jHESvinlP5WIL9ezeSSlzZDy/NyKbkgM2ezPK844duKfPVej545E9qv8yvy0K4PG7mP7y4z2iey9/nVieHQpgLnNc1oWzcJ/lRz+MK95kV9D4cXKMo9f7LN9HWCP3mmUmtBqE645g9OLiOV5D6+0/TEn4slcF6R0jd/6/gajm1snbr1Oj5BImQkjED/YzdgAavlV4JnV7BH+ingwPwwJp50HZlvcxqBp3pk/moMyceqiJ4a83i4VeT+oqNi7OFE7geHlTOdQvcDuMvs/Xv3ffcDIDdtOv5yYmE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f you make use of the keyboard navigation that makes GReader my</w:t>
      </w:r>
      <w:r>
        <w:t xml:space="preserve"> </w:t>
      </w:r>
      <w:r>
        <w:t xml:space="preserve">favorite way to read RSS feeds, clicking the Send To menu selecting your</w:t>
      </w:r>
      <w:r>
        <w:t xml:space="preserve"> </w:t>
      </w:r>
      <w:r>
        <w:t xml:space="preserve">option and handling followup dialogs is just a pain in the ass. A single</w:t>
      </w:r>
      <w:r>
        <w:t xml:space="preserve"> </w:t>
      </w:r>
      <w:r>
        <w:t xml:space="preserve">keystroke is preferable, at least to m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d10ff2b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7:53:5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d10ff2b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d10ff2b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d10ff2b</dc:title>
  <dc:creator/>
  <cp:keywords/>
  <dcterms:created xsi:type="dcterms:W3CDTF">2026-05-07T17:53:54Z</dcterms:created>
  <dcterms:modified xsi:type="dcterms:W3CDTF">2026-05-07T17:5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